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 Toda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1"/>
        <w:gridCol w:w="562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Ker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330 05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Sinclai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today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8114FD8" w:rsidR="00661C78" w:rsidRDefault="0057216D">
      <w:r>
        <w:rPr>
          <w:noProof/>
        </w:rPr>
        <w:drawing>
          <wp:inline distT="0" distB="0" distL="0" distR="0" wp14:anchorId="1D01A3AB" wp14:editId="5E59DA1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7216D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7:00Z</dcterms:modified>
</cp:coreProperties>
</file>